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5168" w:type="dxa"/>
        <w:tblLook w:val="04A0" w:firstRow="1" w:lastRow="0" w:firstColumn="1" w:lastColumn="0" w:noHBand="0" w:noVBand="1"/>
      </w:tblPr>
      <w:tblGrid>
        <w:gridCol w:w="1265"/>
        <w:gridCol w:w="1884"/>
        <w:gridCol w:w="1952"/>
        <w:gridCol w:w="1292"/>
        <w:gridCol w:w="1266"/>
        <w:gridCol w:w="1267"/>
        <w:gridCol w:w="1265"/>
        <w:gridCol w:w="1265"/>
        <w:gridCol w:w="1267"/>
        <w:gridCol w:w="1265"/>
        <w:gridCol w:w="1270"/>
      </w:tblGrid>
      <w:tr w:rsidR="00F250B6" w:rsidRPr="00360EE1" w14:paraId="4B0AE9A2" w14:textId="77777777" w:rsidTr="00360EE1">
        <w:trPr>
          <w:trHeight w:val="299"/>
        </w:trPr>
        <w:tc>
          <w:tcPr>
            <w:tcW w:w="3105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FAC37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E33091" w14:textId="0EF90B32" w:rsidR="00F250B6" w:rsidRPr="00F250B6" w:rsidRDefault="00244798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estCas</w:t>
            </w:r>
            <w:r w:rsidR="00971B43">
              <w:rPr>
                <w:rFonts w:eastAsia="Times New Roman" w:cstheme="minorHAnsi"/>
                <w:lang w:eastAsia="en-GB"/>
              </w:rPr>
              <w:t>e</w:t>
            </w:r>
            <w:r w:rsidR="00F250B6" w:rsidRPr="00F250B6">
              <w:rPr>
                <w:rFonts w:eastAsia="Times New Roman" w:cstheme="minorHAnsi"/>
                <w:lang w:eastAsia="en-GB"/>
              </w:rPr>
              <w:t>_00</w:t>
            </w:r>
            <w:r w:rsidR="00360EE1">
              <w:rPr>
                <w:rFonts w:eastAsia="Times New Roman" w:cstheme="minorHAnsi"/>
                <w:lang w:eastAsia="en-GB"/>
              </w:rPr>
              <w:t>6</w:t>
            </w:r>
          </w:p>
        </w:tc>
        <w:tc>
          <w:tcPr>
            <w:tcW w:w="2558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2CAFB8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598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0201D24" w14:textId="1AAF2642" w:rsidR="00F250B6" w:rsidRPr="00244798" w:rsidRDefault="00244798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244798">
              <w:rPr>
                <w:rFonts w:eastAsia="Times New Roman" w:cstheme="minorHAnsi"/>
                <w:lang w:val="es-AR" w:eastAsia="en-GB"/>
              </w:rPr>
              <w:t>Se prueba</w:t>
            </w:r>
            <w:r>
              <w:rPr>
                <w:rFonts w:eastAsia="Times New Roman" w:cstheme="minorHAnsi"/>
                <w:lang w:val="es-AR" w:eastAsia="en-GB"/>
              </w:rPr>
              <w:t xml:space="preserve"> el login</w:t>
            </w:r>
            <w:r w:rsidR="00360EE1">
              <w:rPr>
                <w:rFonts w:eastAsia="Times New Roman" w:cstheme="minorHAnsi"/>
                <w:lang w:val="es-AR" w:eastAsia="en-GB"/>
              </w:rPr>
              <w:t xml:space="preserve"> de admin</w:t>
            </w:r>
            <w:r>
              <w:rPr>
                <w:rFonts w:eastAsia="Times New Roman" w:cstheme="minorHAnsi"/>
                <w:lang w:val="es-AR" w:eastAsia="en-GB"/>
              </w:rPr>
              <w:t xml:space="preserve"> del foro.</w:t>
            </w:r>
          </w:p>
        </w:tc>
      </w:tr>
      <w:tr w:rsidR="00F250B6" w:rsidRPr="00F250B6" w14:paraId="6632E772" w14:textId="77777777" w:rsidTr="00360EE1">
        <w:trPr>
          <w:trHeight w:val="299"/>
        </w:trPr>
        <w:tc>
          <w:tcPr>
            <w:tcW w:w="3105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CB1D9D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FF262F" w14:textId="06ADE0F8" w:rsidR="00F250B6" w:rsidRPr="00F250B6" w:rsidRDefault="00244798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Juan</w:t>
            </w:r>
          </w:p>
        </w:tc>
        <w:tc>
          <w:tcPr>
            <w:tcW w:w="2558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068B6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3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C2E8678" w14:textId="67EE8AA4" w:rsidR="00F250B6" w:rsidRPr="00F250B6" w:rsidRDefault="00F250B6" w:rsidP="00244798">
            <w:pPr>
              <w:tabs>
                <w:tab w:val="center" w:pos="1188"/>
              </w:tabs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32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FE9A3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412C93E7" w14:textId="29FD0D87" w:rsidR="00F250B6" w:rsidRPr="00F250B6" w:rsidRDefault="00244798" w:rsidP="00244798">
            <w:pPr>
              <w:tabs>
                <w:tab w:val="left" w:pos="960"/>
                <w:tab w:val="center" w:pos="1189"/>
              </w:tabs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ab/>
            </w:r>
          </w:p>
        </w:tc>
      </w:tr>
      <w:tr w:rsidR="00F250B6" w:rsidRPr="00F250B6" w14:paraId="3C91D456" w14:textId="77777777" w:rsidTr="00360EE1">
        <w:trPr>
          <w:trHeight w:val="299"/>
        </w:trPr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E5FB25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E0A88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AD7CE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9DCF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CF7C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F97B4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FA6C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1380C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3F90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A8D1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87AA0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9770233" w14:textId="77777777" w:rsidTr="00360EE1">
        <w:trPr>
          <w:trHeight w:val="299"/>
        </w:trPr>
        <w:tc>
          <w:tcPr>
            <w:tcW w:w="3105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18BB74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73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02853F" w14:textId="797472A3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BE77B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025E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EE2E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7AE4B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49F1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51F6620" w14:textId="77777777" w:rsidTr="00360EE1">
        <w:trPr>
          <w:trHeight w:val="299"/>
        </w:trPr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9C53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2D71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6DDFA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299DD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987C4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E3598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ED4A7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4E44D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B4D4B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5213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B782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0FC23B68" w14:textId="77777777" w:rsidTr="00360EE1">
        <w:trPr>
          <w:trHeight w:val="299"/>
        </w:trPr>
        <w:tc>
          <w:tcPr>
            <w:tcW w:w="3105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09DAED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488CED" w14:textId="33258E33" w:rsidR="00F250B6" w:rsidRPr="00F250B6" w:rsidRDefault="00244798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Juan</w:t>
            </w:r>
          </w:p>
        </w:tc>
        <w:tc>
          <w:tcPr>
            <w:tcW w:w="2558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53236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8144C9" w14:textId="5BF5E9EE" w:rsidR="00F250B6" w:rsidRPr="00F250B6" w:rsidRDefault="00360EE1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8</w:t>
            </w:r>
            <w:r w:rsidR="00F250B6" w:rsidRPr="00F250B6">
              <w:rPr>
                <w:rFonts w:eastAsia="Times New Roman" w:cstheme="minorHAnsi"/>
                <w:lang w:eastAsia="en-GB"/>
              </w:rPr>
              <w:t>-</w:t>
            </w:r>
            <w:r>
              <w:rPr>
                <w:rFonts w:eastAsia="Times New Roman" w:cstheme="minorHAnsi"/>
                <w:lang w:eastAsia="en-GB"/>
              </w:rPr>
              <w:t>May</w:t>
            </w:r>
            <w:r w:rsidR="00F250B6" w:rsidRPr="00F250B6">
              <w:rPr>
                <w:rFonts w:eastAsia="Times New Roman" w:cstheme="minorHAnsi"/>
                <w:lang w:eastAsia="en-GB"/>
              </w:rPr>
              <w:t>-20</w:t>
            </w:r>
            <w:r w:rsidR="00244798">
              <w:rPr>
                <w:rFonts w:eastAsia="Times New Roman" w:cstheme="minorHAnsi"/>
                <w:lang w:eastAsia="en-GB"/>
              </w:rPr>
              <w:t>25</w:t>
            </w:r>
          </w:p>
        </w:tc>
        <w:tc>
          <w:tcPr>
            <w:tcW w:w="2532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038B94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2970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4A141F42" w14:textId="77777777" w:rsidTr="00360EE1">
        <w:trPr>
          <w:trHeight w:val="299"/>
        </w:trPr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6DC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453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8A16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965DC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99237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F35E1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6D26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5D1D1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249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2B88C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2ABF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1F42182" w14:textId="77777777" w:rsidTr="00360EE1">
        <w:trPr>
          <w:trHeight w:val="299"/>
        </w:trPr>
        <w:tc>
          <w:tcPr>
            <w:tcW w:w="126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0FFF26F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5039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043C6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8F12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6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AD76C5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332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565157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F250B6" w:rsidRPr="00F250B6" w14:paraId="192DDA96" w14:textId="77777777" w:rsidTr="00360EE1">
        <w:trPr>
          <w:trHeight w:val="299"/>
        </w:trPr>
        <w:tc>
          <w:tcPr>
            <w:tcW w:w="1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B65E6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503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517283" w14:textId="53064BF6" w:rsidR="00F250B6" w:rsidRPr="00244798" w:rsidRDefault="00360EE1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>
              <w:rPr>
                <w:rFonts w:eastAsia="Times New Roman" w:cstheme="minorHAnsi"/>
                <w:lang w:val="es-AR" w:eastAsia="en-GB"/>
              </w:rPr>
              <w:t>Acceder a “</w:t>
            </w:r>
            <w:r w:rsidRPr="00360EE1">
              <w:rPr>
                <w:rFonts w:eastAsia="Times New Roman" w:cstheme="minorHAnsi"/>
                <w:lang w:val="es-AR" w:eastAsia="en-GB"/>
              </w:rPr>
              <w:t>https://loginsau.netlify.app/admin/login</w:t>
            </w:r>
            <w:r>
              <w:rPr>
                <w:rFonts w:eastAsia="Times New Roman" w:cstheme="minorHAnsi"/>
                <w:lang w:val="es-AR" w:eastAsia="en-GB"/>
              </w:rPr>
              <w:t>”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A2C942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0FAF4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332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DC6A48B" w14:textId="05447409" w:rsidR="00244798" w:rsidRPr="00244798" w:rsidRDefault="00360EE1" w:rsidP="00244798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>
              <w:rPr>
                <w:rFonts w:eastAsia="Times New Roman" w:cstheme="minorHAnsi"/>
                <w:lang w:val="es-AR" w:eastAsia="en-GB"/>
              </w:rPr>
              <w:t xml:space="preserve">Username </w:t>
            </w:r>
            <w:r w:rsidR="00F250B6" w:rsidRPr="00244798">
              <w:rPr>
                <w:rFonts w:eastAsia="Times New Roman" w:cstheme="minorHAnsi"/>
                <w:lang w:val="es-AR" w:eastAsia="en-GB"/>
              </w:rPr>
              <w:t xml:space="preserve">= </w:t>
            </w:r>
            <w:r w:rsidR="00F74F09">
              <w:rPr>
                <w:rFonts w:eastAsia="Times New Roman" w:cstheme="minorHAnsi"/>
                <w:lang w:val="es-AR" w:eastAsia="en-GB"/>
              </w:rPr>
              <w:t>“</w:t>
            </w:r>
            <w:r>
              <w:rPr>
                <w:rFonts w:eastAsia="Times New Roman" w:cstheme="minorHAnsi"/>
                <w:lang w:val="es-AR" w:eastAsia="en-GB"/>
              </w:rPr>
              <w:t>admin</w:t>
            </w:r>
            <w:r w:rsidR="00F74F09">
              <w:rPr>
                <w:rFonts w:eastAsia="Times New Roman" w:cstheme="minorHAnsi"/>
                <w:lang w:val="es-AR" w:eastAsia="en-GB"/>
              </w:rPr>
              <w:t>”</w:t>
            </w:r>
          </w:p>
          <w:p w14:paraId="23C35F5B" w14:textId="38A33F7D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</w:tr>
      <w:tr w:rsidR="00F250B6" w:rsidRPr="00F250B6" w14:paraId="29E8EC92" w14:textId="77777777" w:rsidTr="00360EE1">
        <w:trPr>
          <w:trHeight w:val="299"/>
        </w:trPr>
        <w:tc>
          <w:tcPr>
            <w:tcW w:w="12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276CA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503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67F48E8" w14:textId="78612B4F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244798">
              <w:rPr>
                <w:rFonts w:eastAsia="Times New Roman" w:cstheme="minorHAnsi"/>
                <w:lang w:val="es-AR" w:eastAsia="en-GB"/>
              </w:rPr>
              <w:t> </w:t>
            </w:r>
            <w:r w:rsidR="00360EE1">
              <w:rPr>
                <w:rFonts w:eastAsia="Times New Roman" w:cstheme="minorHAnsi"/>
                <w:lang w:val="es-AR" w:eastAsia="en-GB"/>
              </w:rPr>
              <w:t>Que el sitio de netlify se encuentre desplegado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1CE61E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B4CD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332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4A5D44" w14:textId="0DE3EAF3" w:rsidR="00F250B6" w:rsidRPr="00244798" w:rsidRDefault="00244798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>
              <w:rPr>
                <w:rFonts w:eastAsia="Times New Roman" w:cstheme="minorHAnsi"/>
                <w:lang w:val="es-AR" w:eastAsia="en-GB"/>
              </w:rPr>
              <w:t>Contraseña</w:t>
            </w:r>
            <w:r w:rsidR="00F250B6" w:rsidRPr="00244798">
              <w:rPr>
                <w:rFonts w:eastAsia="Times New Roman" w:cstheme="minorHAnsi"/>
                <w:lang w:val="es-AR" w:eastAsia="en-GB"/>
              </w:rPr>
              <w:t xml:space="preserve"> =</w:t>
            </w:r>
            <w:r w:rsidR="00D32D4B">
              <w:rPr>
                <w:rFonts w:eastAsia="Times New Roman" w:cstheme="minorHAnsi"/>
                <w:lang w:val="es-AR" w:eastAsia="en-GB"/>
              </w:rPr>
              <w:t xml:space="preserve"> “</w:t>
            </w:r>
            <w:r w:rsidR="00360EE1">
              <w:rPr>
                <w:rFonts w:eastAsia="Times New Roman" w:cstheme="minorHAnsi"/>
                <w:lang w:val="es-AR" w:eastAsia="en-GB"/>
              </w:rPr>
              <w:t>admin123</w:t>
            </w:r>
            <w:r w:rsidR="00D32D4B">
              <w:rPr>
                <w:rFonts w:eastAsia="Times New Roman" w:cstheme="minorHAnsi"/>
                <w:lang w:val="es-AR" w:eastAsia="en-GB"/>
              </w:rPr>
              <w:t>”</w:t>
            </w:r>
          </w:p>
        </w:tc>
      </w:tr>
      <w:tr w:rsidR="00F250B6" w:rsidRPr="00F250B6" w14:paraId="78209763" w14:textId="77777777" w:rsidTr="00360EE1">
        <w:trPr>
          <w:trHeight w:val="299"/>
        </w:trPr>
        <w:tc>
          <w:tcPr>
            <w:tcW w:w="12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C8620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503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D664B5E" w14:textId="0D0666A1" w:rsidR="00F250B6" w:rsidRPr="00360EE1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360EE1">
              <w:rPr>
                <w:rFonts w:eastAsia="Times New Roman" w:cstheme="minorHAnsi"/>
                <w:lang w:val="es-AR" w:eastAsia="en-GB"/>
              </w:rPr>
              <w:t> </w:t>
            </w:r>
            <w:r w:rsidR="00360EE1" w:rsidRPr="00360EE1">
              <w:rPr>
                <w:rFonts w:eastAsia="Times New Roman" w:cstheme="minorHAnsi"/>
                <w:lang w:val="es-AR" w:eastAsia="en-GB"/>
              </w:rPr>
              <w:t>Que el servicio web d</w:t>
            </w:r>
            <w:r w:rsidR="00360EE1">
              <w:rPr>
                <w:rFonts w:eastAsia="Times New Roman" w:cstheme="minorHAnsi"/>
                <w:lang w:val="es-AR" w:eastAsia="en-GB"/>
              </w:rPr>
              <w:t>e render este corriendo.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6602EE" w14:textId="77777777" w:rsidR="00F250B6" w:rsidRPr="00360EE1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8B3DA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332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4C802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49C676B2" w14:textId="77777777" w:rsidTr="00360EE1">
        <w:trPr>
          <w:trHeight w:val="299"/>
        </w:trPr>
        <w:tc>
          <w:tcPr>
            <w:tcW w:w="12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5CA92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503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ED1FE2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0F245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F1C3BE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332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9EF3B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03381A14" w14:textId="77777777" w:rsidTr="00360EE1">
        <w:trPr>
          <w:trHeight w:val="299"/>
        </w:trPr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C45E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76045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92437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332AB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FA52F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4DDF8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85A89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A2211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DC66F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66017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5425B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360EE1" w14:paraId="7FAB1410" w14:textId="77777777" w:rsidTr="00360EE1">
        <w:trPr>
          <w:trHeight w:val="299"/>
        </w:trPr>
        <w:tc>
          <w:tcPr>
            <w:tcW w:w="126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A4D2C0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8837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9E3228" w14:textId="5F66EC24" w:rsidR="00F250B6" w:rsidRPr="00244798" w:rsidRDefault="00244798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244798">
              <w:rPr>
                <w:rFonts w:eastAsia="Times New Roman" w:cstheme="minorHAnsi"/>
                <w:lang w:val="es-AR" w:eastAsia="en-GB"/>
              </w:rPr>
              <w:t xml:space="preserve">Se verifica </w:t>
            </w:r>
            <w:r w:rsidR="00360EE1">
              <w:rPr>
                <w:rFonts w:eastAsia="Times New Roman" w:cstheme="minorHAnsi"/>
                <w:lang w:val="es-AR" w:eastAsia="en-GB"/>
              </w:rPr>
              <w:t>que el login como admin sea correcto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F6E273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5A3F48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3A570B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2A0913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</w:tr>
      <w:tr w:rsidR="00F250B6" w:rsidRPr="00360EE1" w14:paraId="414807AB" w14:textId="77777777" w:rsidTr="00360EE1">
        <w:trPr>
          <w:trHeight w:val="299"/>
        </w:trPr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D94E2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591AC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238B8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6BE65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2CA1C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06E76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A79FC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69F92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49AF4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9403C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1FD1D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</w:tr>
      <w:tr w:rsidR="00F250B6" w:rsidRPr="00F250B6" w14:paraId="68AA4BFF" w14:textId="77777777" w:rsidTr="00360EE1">
        <w:trPr>
          <w:trHeight w:val="478"/>
        </w:trPr>
        <w:tc>
          <w:tcPr>
            <w:tcW w:w="1265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35B059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3747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5F12201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58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EB25F2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797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BF9060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0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B69107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250B6" w:rsidRPr="00F250B6" w14:paraId="58F06155" w14:textId="77777777" w:rsidTr="00360EE1">
        <w:trPr>
          <w:trHeight w:val="478"/>
        </w:trPr>
        <w:tc>
          <w:tcPr>
            <w:tcW w:w="1265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832658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747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06CE6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58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CE5A18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797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07234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0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85B7DA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250B6" w:rsidRPr="00F250B6" w14:paraId="1FE15AD8" w14:textId="77777777" w:rsidTr="00360EE1">
        <w:trPr>
          <w:trHeight w:val="581"/>
        </w:trPr>
        <w:tc>
          <w:tcPr>
            <w:tcW w:w="1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D2E8C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74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38C72C" w14:textId="4A30818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avigate to </w:t>
            </w:r>
            <w:r w:rsidR="00360EE1" w:rsidRPr="00360EE1">
              <w:rPr>
                <w:rFonts w:eastAsia="Times New Roman" w:cstheme="minorHAnsi"/>
                <w:lang w:eastAsia="en-GB"/>
              </w:rPr>
              <w:t>https://loginsau.netlify.app/admin/login</w:t>
            </w:r>
          </w:p>
        </w:tc>
        <w:tc>
          <w:tcPr>
            <w:tcW w:w="255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3DDB9F" w14:textId="7C96704A" w:rsidR="00F250B6" w:rsidRPr="00244798" w:rsidRDefault="00244798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244798">
              <w:rPr>
                <w:rFonts w:eastAsia="Times New Roman" w:cstheme="minorHAnsi"/>
                <w:lang w:val="es-AR" w:eastAsia="en-GB"/>
              </w:rPr>
              <w:t xml:space="preserve">Se debe </w:t>
            </w:r>
            <w:r w:rsidR="00360EE1">
              <w:rPr>
                <w:rFonts w:eastAsia="Times New Roman" w:cstheme="minorHAnsi"/>
                <w:lang w:val="es-AR" w:eastAsia="en-GB"/>
              </w:rPr>
              <w:t>mostrar un login solo para admins.</w:t>
            </w:r>
          </w:p>
        </w:tc>
        <w:tc>
          <w:tcPr>
            <w:tcW w:w="379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71F2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0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3456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344CE2B2" w14:textId="77777777" w:rsidTr="00360EE1">
        <w:trPr>
          <w:trHeight w:val="299"/>
        </w:trPr>
        <w:tc>
          <w:tcPr>
            <w:tcW w:w="12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66C10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74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07D1A1" w14:textId="7AF12EB6" w:rsidR="00F250B6" w:rsidRPr="00244798" w:rsidRDefault="00244798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244798">
              <w:rPr>
                <w:rFonts w:eastAsia="Times New Roman" w:cstheme="minorHAnsi"/>
                <w:lang w:val="es-AR" w:eastAsia="en-GB"/>
              </w:rPr>
              <w:t xml:space="preserve">Se ingresa </w:t>
            </w:r>
            <w:r w:rsidR="00360EE1">
              <w:rPr>
                <w:rFonts w:eastAsia="Times New Roman" w:cstheme="minorHAnsi"/>
                <w:lang w:val="es-AR" w:eastAsia="en-GB"/>
              </w:rPr>
              <w:t>user</w:t>
            </w:r>
            <w:r w:rsidRPr="00244798">
              <w:rPr>
                <w:rFonts w:eastAsia="Times New Roman" w:cstheme="minorHAnsi"/>
                <w:lang w:val="es-AR" w:eastAsia="en-GB"/>
              </w:rPr>
              <w:t xml:space="preserve"> y c</w:t>
            </w:r>
            <w:r>
              <w:rPr>
                <w:rFonts w:eastAsia="Times New Roman" w:cstheme="minorHAnsi"/>
                <w:lang w:val="es-AR" w:eastAsia="en-GB"/>
              </w:rPr>
              <w:t>ontraseña</w:t>
            </w:r>
          </w:p>
        </w:tc>
        <w:tc>
          <w:tcPr>
            <w:tcW w:w="255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01EE26" w14:textId="2CFB8837" w:rsidR="00F250B6" w:rsidRPr="00244798" w:rsidRDefault="00360EE1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>
              <w:rPr>
                <w:rFonts w:eastAsia="Times New Roman" w:cstheme="minorHAnsi"/>
                <w:lang w:val="es-AR" w:eastAsia="en-GB"/>
              </w:rPr>
              <w:t>Se validan las credenciales y se accede al dashboard</w:t>
            </w:r>
          </w:p>
        </w:tc>
        <w:tc>
          <w:tcPr>
            <w:tcW w:w="379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819E76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0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4CFD5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5623D7F4" w14:textId="77777777" w:rsidTr="00360EE1">
        <w:trPr>
          <w:trHeight w:val="299"/>
        </w:trPr>
        <w:tc>
          <w:tcPr>
            <w:tcW w:w="12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A184DC" w14:textId="271AC683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74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729642" w14:textId="6B0E8540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255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FB2D82" w14:textId="4861CD51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379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80D8B4C" w14:textId="3657263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0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AA5CFDB" w14:textId="10B2CC60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340C12ED" w14:textId="77777777" w:rsidTr="00360EE1">
        <w:trPr>
          <w:trHeight w:val="299"/>
        </w:trPr>
        <w:tc>
          <w:tcPr>
            <w:tcW w:w="12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208BD9" w14:textId="2B3CF0BD" w:rsidR="00F250B6" w:rsidRPr="00F250B6" w:rsidRDefault="00244798" w:rsidP="00244798">
            <w:pPr>
              <w:tabs>
                <w:tab w:val="center" w:pos="540"/>
                <w:tab w:val="left" w:pos="1008"/>
              </w:tabs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ab/>
            </w:r>
          </w:p>
        </w:tc>
        <w:tc>
          <w:tcPr>
            <w:tcW w:w="374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A1E65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5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0F522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79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7CF903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0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0DD477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24D5CF19" w14:textId="77777777" w:rsidTr="00360EE1">
        <w:trPr>
          <w:trHeight w:val="299"/>
        </w:trPr>
        <w:tc>
          <w:tcPr>
            <w:tcW w:w="12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3ECE63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74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807FF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5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B9CB9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79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C46E26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0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C258C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056DDAC3" w14:textId="77777777" w:rsidTr="00360EE1">
        <w:trPr>
          <w:trHeight w:val="299"/>
        </w:trPr>
        <w:tc>
          <w:tcPr>
            <w:tcW w:w="12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76BA1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74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CDCD3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5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45733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79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76106F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0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054848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</w:tbl>
    <w:p w14:paraId="626E0D88" w14:textId="77777777" w:rsidR="006938D0" w:rsidRPr="00F250B6" w:rsidRDefault="006938D0">
      <w:pPr>
        <w:rPr>
          <w:rFonts w:cstheme="minorHAnsi"/>
        </w:rPr>
      </w:pPr>
    </w:p>
    <w:sectPr w:rsidR="006938D0" w:rsidRPr="00F250B6" w:rsidSect="00F250B6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0F119F"/>
    <w:rsid w:val="00244798"/>
    <w:rsid w:val="00360EE1"/>
    <w:rsid w:val="00364114"/>
    <w:rsid w:val="00393168"/>
    <w:rsid w:val="003E4656"/>
    <w:rsid w:val="006938D0"/>
    <w:rsid w:val="007269D5"/>
    <w:rsid w:val="008412E4"/>
    <w:rsid w:val="00942924"/>
    <w:rsid w:val="00971B43"/>
    <w:rsid w:val="00BC5F7A"/>
    <w:rsid w:val="00C13DFD"/>
    <w:rsid w:val="00D32D4B"/>
    <w:rsid w:val="00F250B6"/>
    <w:rsid w:val="00F74F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061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93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53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241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16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119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6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24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63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415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25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20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45</Words>
  <Characters>83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esh Jain</dc:creator>
  <cp:keywords/>
  <dc:description/>
  <cp:lastModifiedBy>Juan  Bruera</cp:lastModifiedBy>
  <cp:revision>3</cp:revision>
  <dcterms:created xsi:type="dcterms:W3CDTF">2025-05-28T12:10:00Z</dcterms:created>
  <dcterms:modified xsi:type="dcterms:W3CDTF">2025-05-28T12:10:00Z</dcterms:modified>
</cp:coreProperties>
</file>